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1-14</w:t>
      </w:r>
      <w:r>
        <w:t xml:space="preserve"> </w:t>
      </w:r>
      <w:r>
        <w:t xml:space="preserve">06:25:5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daa206f8d83b7d7d0a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1-14T06:26:06Z</dcterms:created>
  <dcterms:modified xsi:type="dcterms:W3CDTF">2023-01-14T06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1-14 06:25:58</vt:lpwstr>
  </property>
</Properties>
</file>